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Lawyer</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cover-letter"/>
    <w:p>
      <w:pPr>
        <w:pStyle w:val="Heading1"/>
      </w:pPr>
      <w:r>
        <w:t xml:space="preserve">Cover Letter</w:t>
      </w:r>
    </w:p>
    <w:p>
      <w:pPr>
        <w:pStyle w:val="FirstParagraph"/>
      </w:pPr>
      <w:r>
        <w:rPr>
          <w:bCs/>
          <w:b/>
        </w:rPr>
        <w:t xml:space="preserve">Mr./Ms. [Recipient's Name]</w:t>
      </w:r>
      <w:r>
        <w:br/>
      </w:r>
      <w:r>
        <w:t xml:space="preserve">[Company Name]</w:t>
      </w:r>
      <w:r>
        <w:br/>
      </w:r>
      <w:r>
        <w:t xml:space="preserve">[Company Address]</w:t>
      </w:r>
      <w:r>
        <w:br/>
      </w:r>
      <w:r>
        <w:t xml:space="preserve">Jeddah, Saudi Arabia</w:t>
      </w:r>
      <w:r>
        <w:br/>
      </w:r>
      <w:r>
        <w:t xml:space="preserve">[Email Address]</w:t>
      </w:r>
      <w:r>
        <w:br/>
      </w:r>
      <w:r>
        <w:t xml:space="preserve">[Phone Number]</w:t>
      </w:r>
    </w:p>
    <w:p>
      <w:pPr>
        <w:pStyle w:val="BodyText"/>
      </w:pPr>
      <w:r>
        <w:t xml:space="preserve">Date: [Insert Date]</w:t>
      </w:r>
    </w:p>
    <w:p>
      <w:pPr>
        <w:pStyle w:val="BodyText"/>
      </w:pPr>
      <w:r>
        <w:t xml:space="preserve">Dear Hiring Manager,</w:t>
      </w:r>
    </w:p>
    <w:p>
      <w:pPr>
        <w:pStyle w:val="BodyText"/>
      </w:pPr>
      <w:r>
        <w:t xml:space="preserve">I am writing to express my sincere interest in the Lawyer position at your esteemed organization in Jeddah, Saudi Arabia. As a dedicated legal professional with a strong foundation in both international and local law, I am eager to contribute my expertise to a firm that values excellence, innovation, and adherence to the principles of justice. Saudi Arabia Jeddah, as one of the kingdom’s most dynamic and culturally rich cities, represents an ideal environment for me to apply my legal knowledge while embracing the unique opportunities this region offers.</w:t>
      </w:r>
    </w:p>
    <w:p>
      <w:pPr>
        <w:pStyle w:val="BodyText"/>
      </w:pPr>
      <w:r>
        <w:t xml:space="preserve">With over [X years] of experience in [specific legal field, e.g., corporate law, commercial litigation, or family law], I have developed a comprehensive understanding of the complexities involved in navigating legal frameworks that align with both global standards and local regulations. My career has been defined by a commitment to upholding the rule of law, advocating for clients with integrity, and delivering solutions that balance legal precision with practicality. In Saudi Arabia Jeddah, where the legal landscape is evolving rapidly due to Vision 2030 and economic reforms, I am particularly drawn to the opportunity to contribute to a firm that is at the forefront of this transformation.</w:t>
      </w:r>
    </w:p>
    <w:p>
      <w:pPr>
        <w:pStyle w:val="BodyText"/>
      </w:pPr>
      <w:r>
        <w:t xml:space="preserve">As a Lawyer, I have consistently demonstrated an ability to analyze intricate legal issues, draft robust documentation, and provide strategic counsel that addresses both immediate challenges and long-term objectives. My experience in [specific areas such as contract law, dispute resolution, or compliance] has equipped me with the skills necessary to handle high-stakes cases with confidence. For instance, during my tenure at [previous firm or organization], I successfully represented clients in complex commercial disputes, ensuring favorable outcomes while maintaining a deep respect for the cultural and legal nuances of the region.</w:t>
      </w:r>
    </w:p>
    <w:p>
      <w:pPr>
        <w:pStyle w:val="BodyText"/>
      </w:pPr>
      <w:r>
        <w:t xml:space="preserve">One of my key strengths lies in my ability to adapt to diverse legal environments. While I have worked with international law firms, I have also immersed myself in the study of Saudi Arabian law, including its alignment with Sharia principles and modern regulatory frameworks. This dual perspective allows me to bridge the gap between global best practices and local requirements, a critical advantage for any legal professional operating in Saudi Arabia Jeddah. Furthermore, my proficiency in [Arabic/English or other relevant languages] ensures that I can effectively communicate with clients, colleagues, and stakeholders across different backgrounds.</w:t>
      </w:r>
    </w:p>
    <w:p>
      <w:pPr>
        <w:pStyle w:val="BodyText"/>
      </w:pPr>
      <w:r>
        <w:t xml:space="preserve">Saudi Arabia Jeddah is not only a hub of economic activity but also a city that values tradition and progress in equal measure. The legal community here is increasingly focused on fostering innovation while preserving the ethical foundations of the law. As a Lawyer, I am deeply committed to supporting this balance. My goal is to contribute to a firm that prioritizes client-centric approaches, fosters professional growth, and remains steadfast in its dedication to justice. I am particularly impressed by [mention specific aspects of the company’s mission or recent projects], which align with my own values and career aspirations.</w:t>
      </w:r>
    </w:p>
    <w:p>
      <w:pPr>
        <w:pStyle w:val="BodyText"/>
      </w:pPr>
      <w:r>
        <w:t xml:space="preserve">What sets me apart as a Lawyer is my unwavering attention to detail, ability to think critically under pressure, and passion for continuous learning. I regularly engage in professional development activities, including workshops on emerging legal trends in the Middle East and courses on dispute resolution techniques. This commitment to growth ensures that I remain equipped to address the evolving needs of clients in a fast-paced environment like Jeddah.</w:t>
      </w:r>
    </w:p>
    <w:p>
      <w:pPr>
        <w:pStyle w:val="BodyText"/>
      </w:pPr>
      <w:r>
        <w:t xml:space="preserve">Moreover, my experience working with multicultural teams has honed my ability to collaborate effectively with individuals from diverse backgrounds. In Saudi Arabia Jeddah, where international and local legal professionals often work side by side, this skill is invaluable. I believe that the synergy between global perspectives and local insights can drive exceptional results for clients and the firm alike.</w:t>
      </w:r>
    </w:p>
    <w:p>
      <w:pPr>
        <w:pStyle w:val="BodyText"/>
      </w:pPr>
      <w:r>
        <w:t xml:space="preserve">I am particularly excited about the opportunity to contribute to a legal practice in Saudi Arabia Jeddah during this transformative period. The kingdom’s emphasis on attracting foreign investment, expanding its legal infrastructure, and enhancing transparency presents a unique chance for Lawyers like myself to play a pivotal role in shaping the future of the profession. I am eager to bring my expertise, dedication, and enthusiasm to your team while growing alongside an organization that shares my vision for excellence.</w:t>
      </w:r>
    </w:p>
    <w:p>
      <w:pPr>
        <w:pStyle w:val="BodyText"/>
      </w:pPr>
      <w:r>
        <w:t xml:space="preserve">Thank you for considering my application. I would be honored to discuss how my background, skills, and passion for law align with the needs of your firm. Please feel free to contact me at [phone number] or [email address] at your earliest convenience. I look forward to the possibility of contributing to your organization’s success in Saudi Arabia Jeddah.</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Lawyer Position in Saudi Arabia Jeddah</dc:title>
  <dc:creator/>
  <dc:language>en</dc:language>
  <cp:keywords/>
  <dcterms:created xsi:type="dcterms:W3CDTF">2026-07-23T22:48:46Z</dcterms:created>
  <dcterms:modified xsi:type="dcterms:W3CDTF">2026-07-23T22:48:46Z</dcterms:modified>
</cp:coreProperties>
</file>

<file path=docProps/custom.xml><?xml version="1.0" encoding="utf-8"?>
<Properties xmlns="http://schemas.openxmlformats.org/officeDocument/2006/custom-properties" xmlns:vt="http://schemas.openxmlformats.org/officeDocument/2006/docPropsVTypes"/>
</file>